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22-the-stock-market"/>
    <w:p>
      <w:pPr>
        <w:pStyle w:val="Heading2"/>
      </w:pPr>
      <w:r>
        <w:t xml:space="preserve">Unit 7 Lesson 22: The Stock Market</w:t>
      </w:r>
    </w:p>
    <w:bookmarkEnd w:id="20"/>
    <w:bookmarkStart w:id="22" w:name="Xf5fa16b6257c89018c215458ed4836b05f3c0af"/>
    <w:p>
      <w:pPr>
        <w:pStyle w:val="Heading3"/>
      </w:pPr>
      <w:r>
        <w:t xml:space="preserve">1 Revisiting Interest and Depreciat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Lin deposited</w:t>
      </w:r>
      <w:r>
        <w:t xml:space="preserve"> </w:t>
      </w:r>
      <w:r>
        <w:t xml:space="preserve">$</w:t>
      </w:r>
      <w:r>
        <w:t xml:space="preserve">300 in a savings account that has a 2% interest rate per year. How much is in her account after 1 year? After 2 years?</w:t>
      </w:r>
    </w:p>
    <w:p>
      <w:pPr>
        <w:numPr>
          <w:ilvl w:val="0"/>
          <w:numId w:val="1001"/>
        </w:numPr>
        <w:pStyle w:val="Compact"/>
      </w:pPr>
      <w:r>
        <w:t xml:space="preserve">Diego wants to sell his bicycle. It cost</w:t>
      </w:r>
      <w:r>
        <w:t xml:space="preserve"> </w:t>
      </w:r>
      <w:r>
        <w:t xml:space="preserve">$</w:t>
      </w:r>
      <w:r>
        <w:t xml:space="preserve">150 when he bought it but has depreciated by 15%. How much should he sell it for?</w:t>
      </w:r>
    </w:p>
    <w:bookmarkEnd w:id="21"/>
    <w:bookmarkEnd w:id="22"/>
    <w:bookmarkStart w:id="24" w:name="gains-and-losses"/>
    <w:p>
      <w:pPr>
        <w:pStyle w:val="Heading3"/>
      </w:pPr>
      <w:r>
        <w:t xml:space="preserve">2 Gains and Loss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Here is some information from the stock market in September 2016. 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 on day 1 (dolla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 on day 2 (dolla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ange in value (dolla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ange in value as a percentage of day 1 valu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bile Tech 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7.9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1.7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8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54%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lectrical Appliance Compan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4.0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4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18%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il Corpora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6.1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.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.83%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partment Store 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3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.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ewelry Compan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0.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27%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Which company's change in dollars had the largest magnitude?</w:t>
      </w:r>
    </w:p>
    <w:p>
      <w:pPr>
        <w:numPr>
          <w:ilvl w:val="0"/>
          <w:numId w:val="1002"/>
        </w:numPr>
        <w:pStyle w:val="Compact"/>
      </w:pPr>
      <w:r>
        <w:t xml:space="preserve">Which company's change in percentage had the largest magnitude?</w:t>
      </w:r>
    </w:p>
    <w:bookmarkEnd w:id="23"/>
    <w:bookmarkEnd w:id="24"/>
    <w:bookmarkStart w:id="26" w:name="what-is-a-stock-portfolio"/>
    <w:p>
      <w:pPr>
        <w:pStyle w:val="Heading3"/>
      </w:pPr>
      <w:r>
        <w:t xml:space="preserve">3 What is a Stock Portfolio?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person who wants to make money by investing in the stock market usually buys a portfolio, or a collection of different stocks. That way, if one of the stocks decreases in value, they won’t lose all of their money at once.</w:t>
      </w:r>
    </w:p>
    <w:p>
      <w:pPr>
        <w:numPr>
          <w:ilvl w:val="0"/>
          <w:numId w:val="1003"/>
        </w:numPr>
        <w:pStyle w:val="Compact"/>
      </w:pPr>
      <w:r>
        <w:t xml:space="preserve">Here is an example of someone’s stock portfolio. Complete the table to show the total value of each investme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ce (dolla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shar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value (dolla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chnology 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7.7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irline 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3.5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ilm 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5.9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ports Clothing 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8.9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Here is the same portfolio the next year. Complete the table to show the new total value of each investme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ld price (dolla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ice chang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ew price (dollar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shar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value (dolla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chnology 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7.7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2.43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irline 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3.5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7.67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ilm 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5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7.5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ports Clothing Compan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8.9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5.5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Did the entire portfolio increase or decrease in value over the year?</w:t>
      </w:r>
    </w:p>
    <w:bookmarkEnd w:id="25"/>
    <w:bookmarkEnd w:id="26"/>
    <w:bookmarkStart w:id="31" w:name="your-own-stock-portfolio"/>
    <w:p>
      <w:pPr>
        <w:pStyle w:val="Heading3"/>
      </w:pPr>
      <w:r>
        <w:t xml:space="preserve">4 Your Own Stock Portfolio</w:t>
      </w:r>
    </w:p>
    <w:bookmarkStart w:id="3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list of stocks.</w:t>
      </w:r>
    </w:p>
    <w:p>
      <w:pPr>
        <w:numPr>
          <w:ilvl w:val="0"/>
          <w:numId w:val="1004"/>
        </w:numPr>
        <w:pStyle w:val="Compact"/>
      </w:pPr>
      <w:r>
        <w:t xml:space="preserve">Select a combination of stocks with a total value close to, but no more than,</w:t>
      </w:r>
      <w:r>
        <w:t xml:space="preserve"> </w:t>
      </w:r>
      <w:r>
        <w:t xml:space="preserve">$</w:t>
      </w:r>
      <w:r>
        <w:t xml:space="preserve">100.</w:t>
      </w:r>
    </w:p>
    <w:p>
      <w:pPr>
        <w:numPr>
          <w:ilvl w:val="0"/>
          <w:numId w:val="1004"/>
        </w:numPr>
        <w:pStyle w:val="Compact"/>
      </w:pPr>
      <w:r>
        <w:t xml:space="preserve">Using the new list, how did the total value of your selected stocks chang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55:27Z</dcterms:created>
  <dcterms:modified xsi:type="dcterms:W3CDTF">2022-12-15T03:5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RQ2YTUHtrnquuBSlFfnjg+nSA/IFuL6uouNuFMnMM76WswmWSQ5beIpSt9FUWZLM5cAo5WPmi2vl0tfxEpmZg==</vt:lpwstr>
  </property>
</Properties>
</file>